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65.png" ContentType="image/png"/>
  <Override PartName="/word/media/rId67.png" ContentType="image/png"/>
  <Override PartName="/word/media/image9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  <Override PartName="/word/media/image2.png" ContentType="image/png"/>
  <Override PartName="/word/media/image8.png" ContentType="image/pn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mal</w:t>
      </w:r>
      <w:r>
        <w:t xml:space="preserve"> </w:t>
      </w:r>
      <w:r>
        <w:t xml:space="preserve">Disease</w:t>
      </w:r>
      <w:r>
        <w:t xml:space="preserve"> </w:t>
      </w:r>
      <w:r>
        <w:t xml:space="preserve">Surveillance,</w:t>
      </w:r>
      <w:r>
        <w:t xml:space="preserve"> </w:t>
      </w:r>
      <w:r>
        <w:t xml:space="preserve">AFBI</w:t>
      </w:r>
    </w:p>
    <w:p>
      <w:pPr>
        <w:pStyle w:val="Author"/>
      </w:pPr>
      <w:r>
        <w:t xml:space="preserve">Agri-Food</w:t>
      </w:r>
      <w:r>
        <w:t xml:space="preserve"> </w:t>
      </w:r>
      <w:r>
        <w:t xml:space="preserve">and</w:t>
      </w:r>
      <w:r>
        <w:t xml:space="preserve"> </w:t>
      </w:r>
      <w:r>
        <w:t xml:space="preserve">Biosciences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FirstParagraph"/>
      </w:pPr>
      <w:r>
        <w:t xml:space="preserve">Some text here</w:t>
      </w:r>
    </w:p>
    <w:p>
      <w:pPr>
        <w:pStyle w:val="Heading1"/>
      </w:pPr>
      <w:bookmarkStart w:id="23" w:name="cattle-diseases"/>
      <w:bookmarkEnd w:id="23"/>
      <w:r>
        <w:t xml:space="preserve">Cattle Diseas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neonatal-calves-0-1-months"/>
      <w:bookmarkEnd w:id="24"/>
      <w:r>
        <w:t xml:space="preserve">Neonatal Calves (0-1 months)</w:t>
      </w:r>
    </w:p>
    <w:p>
      <w:pPr>
        <w:pStyle w:val="FirstParagraph"/>
      </w:pPr>
    </w:p>
    <w:p>
      <w:pPr>
        <w:pStyle w:val="TableCaption"/>
      </w:pPr>
      <w:r>
        <w:t xml:space="preserve">Table 1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neonatal calves (0-1 months) in 2017, (n= 610 )</w:t>
      </w:r>
    </w:p>
    <w:tbl>
      <w:tblPr>
        <w:tblStyle w:val="TableNormal"/>
        <w:tblW w:type="pct" w:w="0.0"/>
        <w:tblLook w:firstRow="1"/>
        <w:tblCaption w:val="Table 1 The conditions most frequently diagnosed on post-mortem examinations of neonatal calves (0-1 months) in 2017, (n= 610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c infections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tional /metabolic condition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aemia / toxaemia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el ill /Joint ill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agnos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monellosi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is not reached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S/circulatory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torsion /obstruc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tonit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P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editary and developmental abnorm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s / skeletal abnormalities / calving injuri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trac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ulcers / perforat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 The conditions most frequently diagnosed on post-mortem examinations of neonatal calves (0-1 months) by AFBI during 2017 (n= 610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e conditions most frequently diagnosed on post-mortem examinations of neonatal calves (0-1 months) by AFBI during 2017 (n= 610 )</w:t>
      </w:r>
    </w:p>
    <w:p>
      <w:pPr>
        <w:pStyle w:val="BodyText"/>
      </w:pPr>
    </w:p>
    <w:p>
      <w:pPr>
        <w:pStyle w:val="Heading2"/>
      </w:pPr>
      <w:bookmarkStart w:id="26" w:name="calves-1-5-months"/>
      <w:bookmarkEnd w:id="26"/>
      <w:r>
        <w:t xml:space="preserve">Calves (1-5 months)</w:t>
      </w:r>
    </w:p>
    <w:p>
      <w:pPr>
        <w:pStyle w:val="FirstParagraph"/>
      </w:pPr>
    </w:p>
    <w:p>
      <w:pPr>
        <w:pStyle w:val="TableCaption"/>
      </w:pPr>
      <w:r>
        <w:t xml:space="preserve">Table 2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calves (1-5 months) in AFBI during 2017 (n= 369 )</w:t>
      </w:r>
    </w:p>
    <w:tbl>
      <w:tblPr>
        <w:tblStyle w:val="TableNormal"/>
        <w:tblW w:type="pct" w:w="0.0"/>
        <w:tblLook w:firstRow="1"/>
        <w:tblCaption w:val="Table 2 The conditions most frequently diagnosed on post-mortem examinations of calves (1-5 months) in AFBI during 2017 (n= 369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5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c infection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is not reache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tional / metabolic condition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torsions /obstructio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toniti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agnos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aemia / toxaemi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vel ill / Joint ill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ovascular condit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tract condit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 condit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ulcer / perforatio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VD /Mucosal disea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2 The conditions most frequently diagnosed on post-mortem examinations of calves (1-5 months) by AFBI during 2017 (n= 369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calves (1-5 months) by AFBI during 2017 (n= 369 )</w:t>
      </w:r>
    </w:p>
    <w:p>
      <w:pPr>
        <w:pStyle w:val="Heading2"/>
      </w:pPr>
      <w:bookmarkStart w:id="28" w:name="calves-6-12-months"/>
      <w:bookmarkEnd w:id="28"/>
      <w:r>
        <w:t xml:space="preserve">Calves (6-12 months)</w:t>
      </w:r>
    </w:p>
    <w:p>
      <w:pPr>
        <w:pStyle w:val="FirstParagraph"/>
      </w:pPr>
    </w:p>
    <w:p>
      <w:pPr>
        <w:pStyle w:val="TableCaption"/>
      </w:pPr>
      <w:r>
        <w:t xml:space="preserve">Table 3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calves (6-12 months) in AFBI during 2017 (n= 163 )</w:t>
      </w:r>
    </w:p>
    <w:tbl>
      <w:tblPr>
        <w:tblStyle w:val="TableNormal"/>
        <w:tblW w:type="pct" w:w="0.0"/>
        <w:tblLook w:firstRow="1"/>
        <w:tblCaption w:val="Table 3 The conditions most frequently diagnosed on post-mortem examinations of calves (6-12 months) in AFBI during 2017 (n= 163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tract infections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4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is not reache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tional / metabolic condition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c infect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agnos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tract condit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ulcer, perforation, for bod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 disea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torsion / obstruc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condi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VD / Mucosal disea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 condi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eletal condi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tonit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3 The conditions most frequently diagnosed on post-mortem examinations of calves (6-12 months) by AFBI during 2017 (n= 163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calves (6-12 months) by AFBI during 2017 (n= 163 )</w:t>
      </w:r>
    </w:p>
    <w:p>
      <w:pPr>
        <w:pStyle w:val="Heading2"/>
      </w:pPr>
      <w:bookmarkStart w:id="30" w:name="adults-12-months"/>
      <w:bookmarkEnd w:id="30"/>
      <w:r>
        <w:t xml:space="preserve">Adults (&gt; 12 months)</w:t>
      </w:r>
    </w:p>
    <w:p>
      <w:pPr>
        <w:pStyle w:val="FirstParagraph"/>
      </w:pPr>
    </w:p>
    <w:p>
      <w:pPr>
        <w:pStyle w:val="TableCaption"/>
      </w:pPr>
      <w:r>
        <w:t xml:space="preserve">Table 4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adults (&gt;12 months) by AFBI during 2017 (n= 464 )</w:t>
      </w:r>
    </w:p>
    <w:tbl>
      <w:tblPr>
        <w:tblStyle w:val="TableNormal"/>
        <w:tblW w:type="pct" w:w="0.0"/>
        <w:tblLook w:firstRow="1"/>
        <w:tblCaption w:val="Table 4 The conditions most frequently diagnosed on post-mortem examinations of adults (&gt;12 months) by AFBI during 2017 (n= 464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agnoses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nosis not reached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/ circulatory system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ritional /metabolic condition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er diseas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ulceration / perforation / foreign body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c infection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ductive tract infections/Mastiti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stinal or gastric torsion /obstruc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tonit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tract condit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mou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 infect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4 The conditions most frequently diagnosed on post-mortem examinations of adults (&gt;12 months) by AFBI during 2017, (n= 464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adults (&gt;12 months) by AFBI during 2017, (n= 464 )</w:t>
      </w:r>
    </w:p>
    <w:p>
      <w:pPr>
        <w:pStyle w:val="Heading1"/>
      </w:pPr>
      <w:bookmarkStart w:id="32" w:name="ovine-diseases"/>
      <w:bookmarkEnd w:id="32"/>
      <w:r>
        <w:t xml:space="preserve">Ovine Disea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ableCaption"/>
      </w:pPr>
      <w:r>
        <w:t xml:space="preserve">Table 5 The most commom diagnosic groups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ovine by AFBI in 2017 (n= 559 )</w:t>
      </w:r>
    </w:p>
    <w:tbl>
      <w:tblPr>
        <w:tblStyle w:val="TableNormal"/>
        <w:tblW w:type="pct" w:w="0.0"/>
        <w:tblLook w:firstRow="1"/>
        <w:tblCaption w:val="Table 5 The most commom diagnosic groups on post-mortem examinations of ovine by AFBI in 2017 (n= 559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5 The conditions most frequently diagnosed on post-mortem examinations of ovine carcasses in 2017(n= 559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 The conditions most frequently diagnosed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ovine carcasses in 2017(n= 559 )</w:t>
      </w:r>
    </w:p>
    <w:p>
      <w:pPr>
        <w:pStyle w:val="BodyText"/>
      </w:pPr>
    </w:p>
    <w:p>
      <w:pPr>
        <w:pStyle w:val="TableCaption"/>
      </w:pPr>
      <w:r>
        <w:t xml:space="preserve">Table 6 The frequency of the most commom diagnosic group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ovine carcasses by during 2017 (n= 559 )</w:t>
      </w:r>
    </w:p>
    <w:tbl>
      <w:tblPr>
        <w:tblStyle w:val="TableNormal"/>
        <w:tblW w:type="pct" w:w="0.0"/>
        <w:tblLook w:firstRow="1"/>
        <w:tblCaption w:val="Table 6 The frequency of the most commom diagnosic group on post-mortem examinations of ovine carcasses by during 2017 (n= 559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 within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left"/>
            </w:pPr>
            <w:r>
              <w:t xml:space="preserve">Pasteurella septicaemi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left"/>
            </w:pPr>
            <w:r>
              <w:t xml:space="preserve">Colisepticaemi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left"/>
            </w:pPr>
            <w:r>
              <w:t xml:space="preserve">Septicaemia NO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9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left"/>
            </w:pPr>
            <w:r>
              <w:t xml:space="preserve">Systemic pasteurello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cemia</w:t>
            </w:r>
          </w:p>
        </w:tc>
        <w:tc>
          <w:p>
            <w:pPr>
              <w:pStyle w:val="Compact"/>
              <w:jc w:val="left"/>
            </w:pPr>
            <w:r>
              <w:t xml:space="preserve">Navel-ill / joint-i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Pulmonia Adenomatosis - Jaagsiekt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9.7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P Haemolytic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Pneumonis No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Parasitic pneumoni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Bronchopneumon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Laryngael Chondrit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Fibrinous Pleuris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Necrotising Laryngit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Disease</w:t>
            </w:r>
          </w:p>
        </w:tc>
        <w:tc>
          <w:p>
            <w:pPr>
              <w:pStyle w:val="Compact"/>
              <w:jc w:val="left"/>
            </w:pPr>
            <w:r>
              <w:t xml:space="preserve">Viral Pneumon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left"/>
            </w:pPr>
            <w:r>
              <w:t xml:space="preserve">Poisoning DT pieri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left"/>
            </w:pPr>
            <w:r>
              <w:t xml:space="preserve">Poisoning DT copp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left"/>
            </w:pPr>
            <w:r>
              <w:t xml:space="preserve">Poisoning DT plant NO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oning</w:t>
            </w:r>
          </w:p>
        </w:tc>
        <w:tc>
          <w:p>
            <w:pPr>
              <w:pStyle w:val="Compact"/>
              <w:jc w:val="left"/>
            </w:pPr>
            <w:r>
              <w:t xml:space="preserve">Poisoning DT rhododendr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left"/>
            </w:pPr>
            <w:r>
              <w:t xml:space="preserve">PGE Nos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left"/>
            </w:pPr>
            <w:r>
              <w:t xml:space="preserve">Chronic Fascioliasi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left"/>
            </w:pPr>
            <w:r>
              <w:t xml:space="preserve">Coccidio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left"/>
            </w:pPr>
            <w:r>
              <w:t xml:space="preserve">PGE- Nematodiria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sitic Disease</w:t>
            </w:r>
          </w:p>
        </w:tc>
        <w:tc>
          <w:p>
            <w:pPr>
              <w:pStyle w:val="Compact"/>
              <w:jc w:val="left"/>
            </w:pPr>
            <w:r>
              <w:t xml:space="preserve">Acute Fascioliasi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left"/>
            </w:pPr>
            <w:r>
              <w:t xml:space="preserve">Acidosi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left"/>
            </w:pPr>
            <w:r>
              <w:t xml:space="preserve">Twin lamb disea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left"/>
            </w:pPr>
            <w:r>
              <w:t xml:space="preserve">Hypocalcaemi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left"/>
            </w:pPr>
            <w:r>
              <w:t xml:space="preserve">Pregnancy toxaem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c</w:t>
            </w:r>
          </w:p>
        </w:tc>
        <w:tc>
          <w:p>
            <w:pPr>
              <w:pStyle w:val="Compact"/>
              <w:jc w:val="left"/>
            </w:pPr>
            <w:r>
              <w:t xml:space="preserve">Hypomagnesaem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PGE – NOS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Coccidio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PGE – nematodiriasi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Diarrhoea NO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Enteritis NO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Abomasit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Colibacillosis – ent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Colienterit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Cryptosporidio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Johne’s disea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Perforated intes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Watery mou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Colibacillosis enteric – K99 positiv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Red gu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itis</w:t>
            </w:r>
          </w:p>
        </w:tc>
        <w:tc>
          <w:p>
            <w:pPr>
              <w:pStyle w:val="Compact"/>
              <w:jc w:val="left"/>
            </w:pPr>
            <w:r>
              <w:t xml:space="preserve">Tapeworm infest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Encephalitis DT Listeria sp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Meningitis / encephaliti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Listeriosi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.8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Cerebrocortical necro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Encephalitis NO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NS</w:t>
            </w:r>
          </w:p>
        </w:tc>
        <w:tc>
          <w:p>
            <w:pPr>
              <w:pStyle w:val="Compact"/>
              <w:jc w:val="left"/>
            </w:pPr>
            <w:r>
              <w:t xml:space="preserve">Brain hemorrh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left"/>
            </w:pPr>
            <w:r>
              <w:t xml:space="preserve">Pulpy kidney diseas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left"/>
            </w:pPr>
            <w:r>
              <w:t xml:space="preserve">Pulpy kidne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.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left"/>
            </w:pPr>
            <w:r>
              <w:t xml:space="preserve">Black disea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left"/>
            </w:pPr>
            <w:r>
              <w:t xml:space="preserve">Clost Dis NO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tridial diseases</w:t>
            </w:r>
          </w:p>
        </w:tc>
        <w:tc>
          <w:p>
            <w:pPr>
              <w:pStyle w:val="Compact"/>
              <w:jc w:val="left"/>
            </w:pPr>
            <w:r>
              <w:t xml:space="preserve">Enterotoxaem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diagnoses-by-group"/>
      <w:bookmarkEnd w:id="34"/>
      <w:r>
        <w:t xml:space="preserve">Diagnoses by Group</w:t>
      </w:r>
    </w:p>
    <w:p>
      <w:pPr>
        <w:pStyle w:val="Heading3"/>
      </w:pPr>
      <w:bookmarkStart w:id="35" w:name="septicaemia"/>
      <w:bookmarkEnd w:id="35"/>
      <w:r>
        <w:t xml:space="preserve">Septicaemia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6 The septicaemic conditions most frequently diagnosed on post-mortem examinations of ovine by AFBI during 2017(n= 36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 The septicaemic conditions most frequently diagnosed on post-mortem examinations of ovine by AFBI during 2017(n= 36 )</w:t>
      </w:r>
    </w:p>
    <w:p>
      <w:pPr>
        <w:pStyle w:val="BodyText"/>
      </w:pPr>
    </w:p>
    <w:p>
      <w:pPr>
        <w:pStyle w:val="Heading3"/>
      </w:pPr>
      <w:bookmarkStart w:id="37" w:name="respiratory-disease"/>
      <w:bookmarkEnd w:id="37"/>
      <w:r>
        <w:t xml:space="preserve">Respiratory Disease</w:t>
      </w: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7 The respiratory conditions most frequently diagnosed on post-mortem examinations of ovine by AFBI during 2017 (n= 73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 The respiratory conditions most frequently diagnosed on post-mortem examinations of ovine by AFBI during 2017 (n= 73 )</w:t>
      </w:r>
    </w:p>
    <w:p>
      <w:pPr>
        <w:pStyle w:val="BodyText"/>
      </w:pPr>
    </w:p>
    <w:p>
      <w:pPr>
        <w:pStyle w:val="Heading3"/>
      </w:pPr>
      <w:bookmarkStart w:id="39" w:name="poisoning"/>
      <w:bookmarkEnd w:id="39"/>
      <w:r>
        <w:t xml:space="preserve">Poisoning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8 The poisoning agents most frequently diagnosed on post-mortem examinations of ovine by AFBI during 2017 (n= 22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 The poisoning agents most frequently diagnosed on post-mortem examinations of ovine by AFBI during 2017 (n= 22 )</w:t>
      </w:r>
    </w:p>
    <w:p>
      <w:pPr>
        <w:pStyle w:val="BodyText"/>
      </w:pPr>
    </w:p>
    <w:p>
      <w:pPr>
        <w:pStyle w:val="Heading3"/>
      </w:pPr>
      <w:bookmarkStart w:id="41" w:name="parasitic-disease"/>
      <w:bookmarkEnd w:id="41"/>
      <w:r>
        <w:t xml:space="preserve">Parasitic Disease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9 The parasitic conditions most frequently diagnosed on post-mortem examinations of ovine by AFBI during 2017 (n= 188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 The parasitic conditions most frequently diagnosed on post-mortem examinations of ovine by AFBI during 2017 (n= 188 )</w:t>
      </w:r>
    </w:p>
    <w:p>
      <w:pPr>
        <w:pStyle w:val="BodyText"/>
      </w:pPr>
    </w:p>
    <w:p>
      <w:pPr>
        <w:pStyle w:val="Heading3"/>
      </w:pPr>
      <w:bookmarkStart w:id="43" w:name="metabolic"/>
      <w:bookmarkEnd w:id="43"/>
      <w:r>
        <w:t xml:space="preserve">Metabolic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0 The metabolic conditions most frequently diagnosed on post-mortem examinations of ovine by AFBI during 2017(n= 23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 The metabolic conditions most frequently diagnosed on post-mortem examinations of ovine by AFBI during 2017(n= 23 )</w:t>
      </w:r>
    </w:p>
    <w:p>
      <w:pPr>
        <w:pStyle w:val="BodyText"/>
      </w:pPr>
    </w:p>
    <w:p>
      <w:pPr>
        <w:pStyle w:val="Heading3"/>
      </w:pPr>
      <w:bookmarkStart w:id="45" w:name="enteritis"/>
      <w:bookmarkEnd w:id="45"/>
      <w:r>
        <w:t xml:space="preserve">Enteritis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1 The enteric conditions most frequently diagnosed on post-mortem examinations of ovine by AFBI during 2017 (n= 158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 The enteric conditions most frequently diagnosed on post-mortem examinations of ovine by AFBI during 2017 (n= 158 )</w:t>
      </w:r>
    </w:p>
    <w:p>
      <w:pPr>
        <w:pStyle w:val="BodyText"/>
      </w:pPr>
    </w:p>
    <w:p>
      <w:pPr>
        <w:pStyle w:val="Heading3"/>
      </w:pPr>
      <w:bookmarkStart w:id="47" w:name="cns"/>
      <w:bookmarkEnd w:id="47"/>
      <w:r>
        <w:t xml:space="preserve">CNS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2 The CND conditions most frequently diagnosed on post-mortem examinations of ovine by AFBI during 2017 (n= 27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 The CND conditions most frequently diagnosed on post-mortem examinations of ovine by AFBI during 2017 (n= 27 )</w:t>
      </w:r>
    </w:p>
    <w:p>
      <w:pPr>
        <w:pStyle w:val="BodyText"/>
      </w:pPr>
    </w:p>
    <w:p>
      <w:pPr>
        <w:pStyle w:val="Heading3"/>
      </w:pPr>
      <w:bookmarkStart w:id="49" w:name="clostridial-diseases"/>
      <w:bookmarkEnd w:id="49"/>
      <w:r>
        <w:t xml:space="preserve">Clostridial diseases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3 The clostridial diseases most frequently diagnosed on post-mortem examinations of ovine by AFBI during 2017(n= 32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 The clostridial diseases most frequently diagnosed on post-mortem examinations of ovine by AFBI during 2017(n= 32 )</w:t>
      </w:r>
    </w:p>
    <w:p>
      <w:pPr>
        <w:pStyle w:val="Heading1"/>
      </w:pPr>
      <w:bookmarkStart w:id="51" w:name="bovine-respiratory-disease-brd"/>
      <w:bookmarkEnd w:id="51"/>
      <w:r>
        <w:t xml:space="preserve">Bovine Respiratory Disease (BR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52" w:name="diagnoses-by-group-1"/>
      <w:bookmarkEnd w:id="52"/>
      <w:r>
        <w:t xml:space="preserve">Diagnoses by Group</w:t>
      </w:r>
    </w:p>
    <w:p>
      <w:pPr>
        <w:pStyle w:val="TableCaption"/>
      </w:pPr>
      <w:r>
        <w:t xml:space="preserve">Table 7 The most commom diagnosic groups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bovine respiratory disease by AFBI during 2017 (n= 391 )</w:t>
      </w:r>
    </w:p>
    <w:tbl>
      <w:tblPr>
        <w:tblStyle w:val="TableNormal"/>
        <w:tblW w:type="pct" w:w="0.0"/>
        <w:tblLook w:firstRow="1"/>
        <w:tblCaption w:val="Table 7 The most commom diagnosic groups on post-mortem examinations of bovine respiratory disease by AFBI during 2017 (n= 391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cterial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5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3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al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4 The most commom diagnosic groups on post-mortem examinations of bovine respiratory disease by AFBI during 2017 (n= 391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 The most commom diagnosic groups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f bovine respiratory disease by AFBI during 2017 (n= 391 )</w:t>
      </w:r>
    </w:p>
    <w:p>
      <w:pPr>
        <w:pStyle w:val="BodyText"/>
      </w:pPr>
    </w:p>
    <w:p>
      <w:pPr>
        <w:pStyle w:val="Heading3"/>
      </w:pPr>
      <w:bookmarkStart w:id="54" w:name="bovine-respiratory-disease-diagnoses"/>
      <w:bookmarkEnd w:id="54"/>
      <w:r>
        <w:t xml:space="preserve">Bovine Respiratory Disease Diagnoses</w:t>
      </w:r>
    </w:p>
    <w:p>
      <w:pPr>
        <w:pStyle w:val="TableCaption"/>
      </w:pPr>
      <w:r>
        <w:t xml:space="preserve">Table 8 Relative frequency of diagnoses in bovine respiratory disease recorded by AFBI during 2017, (n= 391 )</w:t>
      </w:r>
    </w:p>
    <w:tbl>
      <w:tblPr>
        <w:tblStyle w:val="TableNormal"/>
        <w:tblW w:type="pct" w:w="0.0"/>
        <w:tblLook w:firstRow="1"/>
        <w:tblCaption w:val="Table 8 Relative frequency of diagnoses in bovine respiratory disease recorded by AFBI during 2017, (n= 391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DT MYCOPLASMA BOVIS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NOS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DT P MULTOCID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A PYOGEN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DT M HAEMOLYTIC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PARASITIC - HUS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RSV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BRINOUS PLEURIS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B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H SOMN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BRONCHOPNEUMONI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BV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DT ASPIRATIO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 TRACHEITI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URED RIB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TEURELLOSI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GNANT CATARR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FUNG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- P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EUMONIA DT AC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BERCULO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NOCARCINO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ELECTAS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HAEMORRH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5 Relative frequency of diagnoses in bovine respiratory disease recorded by AFBI during 2017, (n= 391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 Relative frequency of diagnoses in bovine respiratory disease recorded by AFBI during 2017, (n= 391 )</w:t>
      </w:r>
    </w:p>
    <w:p>
      <w:pPr>
        <w:pStyle w:val="BodyText"/>
      </w:pPr>
    </w:p>
    <w:p>
      <w:pPr>
        <w:pStyle w:val="Heading3"/>
      </w:pPr>
      <w:bookmarkStart w:id="56" w:name="lungworm"/>
      <w:bookmarkEnd w:id="56"/>
      <w:r>
        <w:t xml:space="preserve">Lungworm</w:t>
      </w: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6 Evolution of the number of lungworm respiratory disease recorded by AFBI during 2017, (n= 27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 Evolution of the number of lungworm respiratory disease recorded by AFBI during 2017, (n= 27 )</w:t>
      </w:r>
    </w:p>
    <w:p>
      <w:pPr>
        <w:pStyle w:val="Heading1"/>
      </w:pPr>
      <w:bookmarkStart w:id="58" w:name="bovine-abortions"/>
      <w:bookmarkEnd w:id="58"/>
      <w:r>
        <w:t xml:space="preserve">Bovine Abor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ableCaption"/>
      </w:pPr>
      <w:r>
        <w:t xml:space="preserve">Table 9 The frequently of the most commom diagnoses in bovine abortion in AFBI during 2017 (n= 427 )</w:t>
      </w:r>
    </w:p>
    <w:tbl>
      <w:tblPr>
        <w:tblStyle w:val="TableNormal"/>
        <w:tblW w:type="pct" w:w="0.0"/>
        <w:tblLook w:firstRow="1"/>
        <w:tblCaption w:val="Table 9 The frequently of the most commom diagnoses in bovine abortion in AFBI during 2017 (n= 427 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iagnosed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5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. pyogene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. licheniformi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 caninum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VDV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 coli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 dubl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tospirosi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teurellosi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etal abnormalit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mallenberg Vir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mmificatio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eri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ylobacter s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ergillo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7 The conditions most frequently diagnosed on post-mortem examinations of ovine carcasses by AFBI during 2017 (n= 427 )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 The conditions most frequently diagnosed on post-mortem examinations of ovine carcasses by AFBI during 2017 (n= 427 )</w:t>
      </w:r>
    </w:p>
    <w:p>
      <w:pPr>
        <w:pStyle w:val="Heading1"/>
      </w:pPr>
      <w:bookmarkStart w:id="60" w:name="ovine-abortions"/>
      <w:bookmarkEnd w:id="60"/>
      <w:r>
        <w:t xml:space="preserve">Ovine Abortions</w:t>
      </w:r>
    </w:p>
    <w:p>
      <w:pPr>
        <w:pStyle w:val="TableCaption"/>
      </w:pPr>
      <w:r>
        <w:t xml:space="preserve">Table 10 The frequently of the most commom diagnosic group on</w:t>
      </w:r>
      <w:r>
        <w:t xml:space="preserve"> </w:t>
      </w:r>
      <w:r>
        <w:rPr>
          <w:i/>
        </w:rPr>
        <w:t xml:space="preserve">post-mortem</w:t>
      </w:r>
      <w:r>
        <w:t xml:space="preserve"> </w:t>
      </w:r>
      <w:r>
        <w:t xml:space="preserve">examinations ovine by AFBI during 2017</w:t>
      </w:r>
    </w:p>
    <w:tbl>
      <w:tblPr>
        <w:tblStyle w:val="TableNormal"/>
        <w:tblW w:type="pct" w:w="0.0"/>
        <w:tblLook w:firstRow="1"/>
        <w:tblCaption w:val="Table 10 The frequently of the most commom diagnosic group on post-mortem examinations ovine by AFBI during 201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xoplasma gondi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significant agent identified.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amydophilia abortu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oli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ylobacter spp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ptococcus spp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tospirosi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anobacter pyogen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eria monocytogen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8 The conditions most frequently diagnosed on post-mortem examinations of ovine carcasses by AFBI during 2017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 The conditions most frequently diagnosed on post-mortem examinations of ovine carcasses by AFBI during 2017</w:t>
      </w:r>
    </w:p>
    <w:p>
      <w:pPr>
        <w:pStyle w:val="Heading1"/>
      </w:pPr>
      <w:bookmarkStart w:id="62" w:name="bovine-mastitis"/>
      <w:bookmarkEnd w:id="62"/>
      <w:r>
        <w:t xml:space="preserve">Bovine Masti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ableCaption"/>
      </w:pPr>
      <w:r>
        <w:t xml:space="preserve">Table 11 hkdhkd in 2017</w:t>
      </w:r>
    </w:p>
    <w:tbl>
      <w:tblPr>
        <w:tblStyle w:val="TableNormal"/>
        <w:tblW w:type="pct" w:w="0.0"/>
        <w:tblLook w:firstRow="1"/>
        <w:tblCaption w:val="Table 11 hkdhkd in 201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croorgan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 of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.coli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ptococcus uberis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lococcus aureus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p dysgalactia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minated samples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bacteria cultured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19 Relative frequency of detection of selected mastitis pathogens by AFBI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 Relative frequency of detection of selected mastitis pathogens by AFBI</w:t>
      </w:r>
    </w:p>
    <w:p>
      <w:pPr>
        <w:pStyle w:val="Heading1"/>
      </w:pPr>
      <w:bookmarkStart w:id="64" w:name="bovine-parasites"/>
      <w:bookmarkEnd w:id="64"/>
      <w:r>
        <w:t xml:space="preserve">Bovine Parasi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ableCaption"/>
      </w:pPr>
      <w:r>
        <w:t xml:space="preserve">Table 12 Count and percentage of positive results detected in bovine faecal samples examined by AFBI during 2017</w:t>
      </w:r>
    </w:p>
    <w:tbl>
      <w:tblPr>
        <w:tblStyle w:val="TableNormal"/>
        <w:tblW w:type="pct" w:w="0.0"/>
        <w:tblLook w:firstRow="1"/>
        <w:tblCaption w:val="Table 12 Count and percentage of positive results detected in bovine faecal samples examined by AFBI during 201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 of Pos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ccidia</w:t>
            </w:r>
          </w:p>
        </w:tc>
        <w:tc>
          <w:p>
            <w:pPr>
              <w:pStyle w:val="Compact"/>
              <w:jc w:val="right"/>
            </w:pPr>
            <w:r>
              <w:t xml:space="preserve">2205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ke eggs</w:t>
            </w:r>
          </w:p>
        </w:tc>
        <w:tc>
          <w:p>
            <w:pPr>
              <w:pStyle w:val="Compact"/>
              <w:jc w:val="right"/>
            </w:pPr>
            <w:r>
              <w:t xml:space="preserve">24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matodirus epg</w:t>
            </w:r>
          </w:p>
        </w:tc>
        <w:tc>
          <w:p>
            <w:pPr>
              <w:pStyle w:val="Compact"/>
              <w:jc w:val="right"/>
            </w:pPr>
            <w:r>
              <w:t xml:space="preserve">298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phistome eggs</w:t>
            </w:r>
          </w:p>
        </w:tc>
        <w:tc>
          <w:p>
            <w:pPr>
              <w:pStyle w:val="Compact"/>
              <w:jc w:val="right"/>
            </w:pPr>
            <w:r>
              <w:t xml:space="preserve">1266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  <w:tc>
          <w:p>
            <w:pPr>
              <w:pStyle w:val="Compact"/>
              <w:jc w:val="right"/>
            </w:pPr>
            <w:r>
              <w:t xml:space="preserve">5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yle epg</w:t>
            </w:r>
          </w:p>
        </w:tc>
        <w:tc>
          <w:p>
            <w:pPr>
              <w:pStyle w:val="Compact"/>
              <w:jc w:val="right"/>
            </w:pPr>
            <w:r>
              <w:t xml:space="preserve">239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20 Evolution of the number of positive results in bovine samples in feacal submissions to AFBI during 2017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 Evolution of the number of positive results in bovine samples in feacal submissions to AFBI during 2017</w:t>
      </w:r>
    </w:p>
    <w:p>
      <w:pPr>
        <w:pStyle w:val="Heading1"/>
      </w:pPr>
      <w:bookmarkStart w:id="66" w:name="ovine-parasites"/>
      <w:bookmarkEnd w:id="66"/>
      <w:r>
        <w:t xml:space="preserve">Ovine Parasi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TableCaption"/>
      </w:pPr>
      <w:r>
        <w:t xml:space="preserve">Table 13 Count and percentage of positive results detected in ovine faecal samples examined by AFBI during 2017</w:t>
      </w:r>
    </w:p>
    <w:tbl>
      <w:tblPr>
        <w:tblStyle w:val="TableNormal"/>
        <w:tblW w:type="pct" w:w="0.0"/>
        <w:tblLook w:firstRow="1"/>
        <w:tblCaption w:val="Table 13 Count and percentage of positive results detected in ovine faecal samples examined by AFBI during 201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 of Posi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ccidia</w:t>
            </w:r>
          </w:p>
        </w:tc>
        <w:tc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p>
            <w:pPr>
              <w:pStyle w:val="Compact"/>
              <w:jc w:val="right"/>
            </w:pPr>
            <w:r>
              <w:t xml:space="preserve">134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ke eggs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matodirus epg</w:t>
            </w:r>
          </w:p>
        </w:tc>
        <w:tc>
          <w:p>
            <w:pPr>
              <w:pStyle w:val="Compact"/>
              <w:jc w:val="right"/>
            </w:pPr>
            <w:r>
              <w:t xml:space="preserve">1635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phistome eggs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yle epg</w:t>
            </w:r>
          </w:p>
        </w:tc>
        <w:tc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p>
            <w:pPr>
              <w:pStyle w:val="Compact"/>
              <w:jc w:val="right"/>
            </w:pPr>
            <w:r>
              <w:t xml:space="preserve">106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544151" cy="4620126"/>
            <wp:effectExtent b="0" l="0" r="0" t="0"/>
            <wp:docPr descr="Figure 21 Evolution of the number of positive results in ovine samples in feacal submissions to AFBI during 2017" title="" id="1" name="Picture"/>
            <a:graphic>
              <a:graphicData uri="http://schemas.openxmlformats.org/drawingml/2006/picture">
                <pic:pic>
                  <pic:nvPicPr>
                    <pic:cNvPr descr="AFBI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 Evolution of the number of positive results in ovine samples in feacal submissions to AFBI during 2017</w:t>
      </w:r>
    </w:p>
    <w:p>
      <w:pPr>
        <w:pStyle w:val="Heading1"/>
      </w:pPr>
      <w:bookmarkStart w:id="68" w:name="zinc-sulphate-turbidity-zst-test"/>
      <w:bookmarkEnd w:id="68"/>
      <w:r>
        <w:t xml:space="preserve">Zinc Sulphate Turbidity (ZST) Te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TableCaption"/>
      </w:pPr>
      <w:r>
        <w:t xml:space="preserve">Table 14 Zinc Sulphate Turbidity Test</w:t>
      </w:r>
    </w:p>
    <w:tbl>
      <w:tblPr>
        <w:tblStyle w:val="TableNormal"/>
        <w:tblW w:type="pct" w:w="0.0"/>
        <w:tblLook w:firstRow="1"/>
        <w:tblCaption w:val="Table 14 Zinc Sulphate Turbidity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m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quat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</w:tbl>
    <w:p>
      <w:pPr>
        <w:pStyle w:val="BodyText"/>
      </w:pPr>
    </w:p>
    <w:sectPr w:rsidR="00E70C3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22E8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855CA8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78BC5B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3A26136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9D9E43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8F58A1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003075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B448AA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790AD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6C24F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EF4E2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474D730"/>
    <w:multiLevelType w:val="multilevel"/>
    <w:tmpl w:val="A07425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e2ee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8500E"/>
    <w:pPr>
      <w:keepNext/>
      <w:keepLines/>
      <w:spacing w:before="480" w:after="0"/>
      <w:outlineLvl w:val="0"/>
    </w:pPr>
    <w:rPr>
      <w:rFonts w:ascii="Palatino" w:eastAsiaTheme="majorEastAsia" w:hAnsi="Palatin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17FD"/>
    <w:pPr>
      <w:keepNext/>
      <w:keepLines/>
      <w:spacing w:before="200" w:after="0"/>
      <w:outlineLvl w:val="1"/>
    </w:pPr>
    <w:rPr>
      <w:rFonts w:ascii="Palatino" w:eastAsiaTheme="majorEastAsia" w:hAnsi="Palatino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17359"/>
    <w:pPr>
      <w:keepNext/>
      <w:keepLines/>
      <w:spacing w:before="200" w:after="0"/>
      <w:outlineLvl w:val="5"/>
    </w:pPr>
    <w:rPr>
      <w:rFonts w:ascii="Palatino" w:eastAsiaTheme="majorEastAsia" w:hAnsi="Palatino" w:cstheme="majorBidi"/>
      <w:color w:val="98480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41EB6"/>
    <w:pPr>
      <w:spacing w:before="180" w:after="180"/>
      <w:jc w:val="both"/>
    </w:pPr>
    <w:rPr>
      <w:rFonts w:ascii="Palatino" w:hAnsi="Palatino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41C9D"/>
    <w:pPr>
      <w:spacing w:before="36" w:after="36"/>
    </w:pPr>
    <w:rPr>
      <w:rFonts w:ascii="MS Reference Sans Serif" w:hAnsi="MS Reference Sans Serif"/>
    </w:rPr>
  </w:style>
  <w:style w:type="paragraph" w:styleId="Title">
    <w:name w:val="Title"/>
    <w:basedOn w:val="Normal"/>
    <w:next w:val="BodyText"/>
    <w:qFormat/>
    <w:rsid w:val="00226F0A"/>
    <w:pPr>
      <w:keepNext/>
      <w:keepLines/>
      <w:spacing w:before="480" w:after="240"/>
      <w:jc w:val="center"/>
    </w:pPr>
    <w:rPr>
      <w:rFonts w:ascii="Palatino" w:eastAsiaTheme="majorEastAsia" w:hAnsi="Palatino" w:cstheme="majorBidi"/>
      <w:bCs/>
      <w:sz w:val="40"/>
      <w:szCs w:val="40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17359"/>
    <w:pPr>
      <w:spacing w:before="100" w:after="100"/>
    </w:pPr>
    <w:rPr>
      <w:rFonts w:eastAsiaTheme="majorEastAsia" w:cstheme="majorBidi"/>
      <w:bCs/>
      <w:color w:val="984806" w:themeColor="accent6" w:themeShade="8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147D5"/>
    <w:pPr>
      <w:keepNext/>
    </w:pPr>
    <w:rPr>
      <w:color w:val="215868" w:themeColor="accent5" w:themeShade="80"/>
    </w:rPr>
  </w:style>
  <w:style w:type="paragraph" w:customStyle="1" w:styleId="ImageCaption">
    <w:name w:val="Image Caption"/>
    <w:basedOn w:val="Caption"/>
    <w:rsid w:val="00CB720C"/>
    <w:pPr>
      <w:jc w:val="center"/>
    </w:pPr>
    <w:rPr>
      <w:color w:val="984806" w:themeColor="accent6" w:themeShade="8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CB720C"/>
    <w:pPr>
      <w:keepNext/>
      <w:jc w:val="center"/>
    </w:pPr>
    <w:rPr>
      <w:noProof/>
      <w:lang w:val="en-IE" w:eastAsia="en-IE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41EB6"/>
    <w:rPr>
      <w:rFonts w:ascii="Palatino" w:hAnsi="Palatino"/>
    </w:rPr>
  </w:style>
  <w:style w:type="paragraph" w:styleId="BalloonText">
    <w:name w:val="Balloon Text"/>
    <w:basedOn w:val="Normal"/>
    <w:link w:val="BalloonTextChar"/>
    <w:rsid w:val="00CB720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720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484</Words>
  <Characters>846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imal Disease Surveillance</vt:lpstr>
    </vt:vector>
  </TitlesOfParts>
  <Company/>
  <LinksUpToDate>false</LinksUpToDate>
  <CharactersWithSpaces>99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mal Disease Surveillance, AFBI</dc:title>
  <dc:creator>Agri-Food and Biosciences Institute</dc:creator>
  <dcterms:created xsi:type="dcterms:W3CDTF">2018-10-09T11:06:40Z</dcterms:created>
  <dcterms:modified xsi:type="dcterms:W3CDTF">2018-10-09T11:06:40Z</dcterms:modified>
</cp:coreProperties>
</file>